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492" w:rsidRPr="00166492" w:rsidRDefault="003B5E64" w:rsidP="007E13DC">
      <w:pPr>
        <w:spacing w:after="0" w:line="36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ataset 3</w:t>
      </w:r>
    </w:p>
    <w:p w:rsidR="00166492" w:rsidRDefault="00166492" w:rsidP="007E13DC">
      <w:pPr>
        <w:spacing w:after="0" w:line="360" w:lineRule="auto"/>
        <w:rPr>
          <w:rFonts w:ascii="Arial" w:hAnsi="Arial" w:cs="Arial"/>
        </w:rPr>
      </w:pPr>
    </w:p>
    <w:p w:rsidR="003B5E64" w:rsidRPr="00CC2BAD" w:rsidRDefault="003B5E64" w:rsidP="003B5E64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– Apply understanding</w:t>
      </w:r>
    </w:p>
    <w:p w:rsidR="003B5E64" w:rsidRDefault="003B5E64" w:rsidP="003B5E64">
      <w:pPr>
        <w:spacing w:after="0" w:line="360" w:lineRule="auto"/>
        <w:ind w:left="720"/>
        <w:rPr>
          <w:rFonts w:ascii="Arial" w:hAnsi="Arial" w:cs="Arial"/>
        </w:rPr>
      </w:pPr>
      <w:r w:rsidRPr="00CC2BAD">
        <w:rPr>
          <w:rFonts w:ascii="Arial" w:hAnsi="Arial" w:cs="Arial"/>
        </w:rPr>
        <w:t>Q</w:t>
      </w:r>
      <w:r>
        <w:rPr>
          <w:rFonts w:ascii="Arial" w:hAnsi="Arial" w:cs="Arial"/>
        </w:rPr>
        <w:t>1</w:t>
      </w:r>
      <w:r w:rsidRPr="00CC2BAD">
        <w:rPr>
          <w:rFonts w:ascii="Arial" w:hAnsi="Arial" w:cs="Arial"/>
        </w:rPr>
        <w:t xml:space="preserve">. </w:t>
      </w:r>
      <w:r w:rsidR="00F020C5">
        <w:rPr>
          <w:rFonts w:ascii="Arial" w:hAnsi="Arial" w:cs="Arial"/>
          <w:b/>
        </w:rPr>
        <w:t>Distinguish</w:t>
      </w:r>
      <w:r w:rsidRPr="00CC2BAD">
        <w:rPr>
          <w:rFonts w:ascii="Arial" w:hAnsi="Arial" w:cs="Arial"/>
        </w:rPr>
        <w:t xml:space="preserve"> </w:t>
      </w:r>
      <w:r w:rsidR="00F020C5">
        <w:rPr>
          <w:rFonts w:ascii="Arial" w:hAnsi="Arial" w:cs="Arial"/>
        </w:rPr>
        <w:t>between correlational and experimental designs</w:t>
      </w:r>
      <w:r w:rsidRPr="00CC2BAD">
        <w:rPr>
          <w:rFonts w:ascii="Arial" w:hAnsi="Arial" w:cs="Arial"/>
        </w:rPr>
        <w:t>.</w:t>
      </w:r>
    </w:p>
    <w:p w:rsidR="003B5E64" w:rsidRDefault="003B5E64" w:rsidP="003B5E64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AD27D5">
        <w:rPr>
          <w:rFonts w:ascii="Arial" w:hAnsi="Arial" w:cs="Arial"/>
        </w:rPr>
        <w:t>Correlational designs look for relationships between factors but cannot determine cause and effect whereas experimental designs manipulate an independent variable in order to</w:t>
      </w:r>
      <w:r w:rsidR="004D1113">
        <w:rPr>
          <w:rFonts w:ascii="Arial" w:hAnsi="Arial" w:cs="Arial"/>
        </w:rPr>
        <w:t xml:space="preserve"> observe the effect on </w:t>
      </w:r>
      <w:r w:rsidR="00F3333C">
        <w:rPr>
          <w:rFonts w:ascii="Arial" w:hAnsi="Arial" w:cs="Arial"/>
        </w:rPr>
        <w:t>a</w:t>
      </w:r>
      <w:r w:rsidR="004D1113">
        <w:rPr>
          <w:rFonts w:ascii="Arial" w:hAnsi="Arial" w:cs="Arial"/>
        </w:rPr>
        <w:t xml:space="preserve"> dependent variable</w:t>
      </w:r>
      <w:r>
        <w:rPr>
          <w:rFonts w:ascii="Arial" w:hAnsi="Arial" w:cs="Arial"/>
        </w:rPr>
        <w:t>.</w:t>
      </w:r>
      <w:r w:rsidR="004D1113">
        <w:rPr>
          <w:rFonts w:ascii="Arial" w:hAnsi="Arial" w:cs="Arial"/>
        </w:rPr>
        <w:t xml:space="preserve"> OWTTE</w:t>
      </w:r>
    </w:p>
    <w:p w:rsidR="00FC5A4C" w:rsidRDefault="00FC5A4C" w:rsidP="003B5E64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41049</wp:posOffset>
                </wp:positionH>
                <wp:positionV relativeFrom="paragraph">
                  <wp:posOffset>215431</wp:posOffset>
                </wp:positionV>
                <wp:extent cx="294199" cy="206734"/>
                <wp:effectExtent l="0" t="0" r="10795" b="222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99" cy="2067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FDF031" id="Rectangle 1" o:spid="_x0000_s1026" style="position:absolute;margin-left:192.2pt;margin-top:16.95pt;width:23.15pt;height:16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" filled="f" strokecolor="black [3213]" strokeweight="1pt"/>
            </w:pict>
          </mc:Fallback>
        </mc:AlternateContent>
      </w:r>
      <w:r>
        <w:rPr>
          <w:rFonts w:ascii="Arial" w:hAnsi="Arial" w:cs="Arial"/>
        </w:rPr>
        <w:t xml:space="preserve">Q2. </w:t>
      </w:r>
      <w:r w:rsidRPr="00FC5A4C">
        <w:rPr>
          <w:rFonts w:ascii="Arial" w:hAnsi="Arial" w:cs="Arial"/>
          <w:b/>
        </w:rPr>
        <w:t>Calculate</w:t>
      </w:r>
      <w:r>
        <w:rPr>
          <w:rFonts w:ascii="Arial" w:hAnsi="Arial" w:cs="Arial"/>
        </w:rPr>
        <w:t xml:space="preserve"> the median score for Hours Slept.</w:t>
      </w:r>
      <w:r w:rsidR="00F35819">
        <w:rPr>
          <w:rFonts w:ascii="Arial" w:hAnsi="Arial" w:cs="Arial"/>
        </w:rPr>
        <w:t xml:space="preserve"> Show your working.</w:t>
      </w:r>
    </w:p>
    <w:p w:rsidR="00FC5A4C" w:rsidRDefault="00FC5A4C" w:rsidP="003B5E64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Med = 5, 5, 6, 6, 6, 6, 6, 6, 7, 7, 7, 7, 7, 7, 7, 7, 8, 8, 9, 9.</w:t>
      </w:r>
    </w:p>
    <w:p w:rsidR="00FC5A4C" w:rsidRPr="00FC5A4C" w:rsidRDefault="00FC5A4C" w:rsidP="003B5E64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hAnsi="Arial" w:cs="Arial"/>
        </w:rPr>
        <w:t xml:space="preserve">    Med =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7+7</m:t>
            </m:r>
          </m:num>
          <m:den>
            <m:r>
              <w:rPr>
                <w:rFonts w:ascii="Cambria Math" w:hAnsi="Cambria Math" w:cs="Arial"/>
              </w:rPr>
              <m:t>2</m:t>
            </m:r>
          </m:den>
        </m:f>
      </m:oMath>
    </w:p>
    <w:p w:rsidR="00FC5A4C" w:rsidRDefault="00FC5A4C" w:rsidP="003B5E64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    Med = 7</w:t>
      </w:r>
    </w:p>
    <w:p w:rsidR="00B84C1D" w:rsidRDefault="00B84C1D" w:rsidP="003B5E64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Q3. </w:t>
      </w:r>
      <w:r w:rsidRPr="00B84C1D">
        <w:rPr>
          <w:rFonts w:ascii="Arial" w:eastAsiaTheme="minorEastAsia" w:hAnsi="Arial" w:cs="Arial"/>
          <w:b/>
        </w:rPr>
        <w:t>Determine</w:t>
      </w:r>
      <w:r>
        <w:rPr>
          <w:rFonts w:ascii="Arial" w:eastAsiaTheme="minorEastAsia" w:hAnsi="Arial" w:cs="Arial"/>
        </w:rPr>
        <w:t xml:space="preserve"> what type of variable Hours Slept </w:t>
      </w:r>
      <w:r w:rsidR="0037045B">
        <w:rPr>
          <w:rFonts w:ascii="Arial" w:eastAsiaTheme="minorEastAsia" w:hAnsi="Arial" w:cs="Arial"/>
        </w:rPr>
        <w:t>is</w:t>
      </w:r>
      <w:r>
        <w:rPr>
          <w:rFonts w:ascii="Arial" w:eastAsiaTheme="minorEastAsia" w:hAnsi="Arial" w:cs="Arial"/>
        </w:rPr>
        <w:t>.</w:t>
      </w:r>
    </w:p>
    <w:p w:rsidR="00B84C1D" w:rsidRPr="00FC5A4C" w:rsidRDefault="00B84C1D" w:rsidP="003B5E64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A. Continuous variable.</w:t>
      </w:r>
    </w:p>
    <w:p w:rsidR="00002098" w:rsidRDefault="00002098" w:rsidP="007E13DC">
      <w:pPr>
        <w:spacing w:after="0" w:line="360" w:lineRule="auto"/>
        <w:rPr>
          <w:rFonts w:ascii="Arial" w:hAnsi="Arial" w:cs="Arial"/>
        </w:rPr>
      </w:pPr>
    </w:p>
    <w:p w:rsidR="00AA022A" w:rsidRPr="00CC2BAD" w:rsidRDefault="00AA022A" w:rsidP="00AA022A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– Analyse evidence</w:t>
      </w:r>
    </w:p>
    <w:p w:rsidR="00AA022A" w:rsidRDefault="00AA022A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</w:t>
      </w:r>
      <w:r>
        <w:rPr>
          <w:rFonts w:ascii="Arial" w:hAnsi="Arial" w:cs="Arial"/>
        </w:rPr>
        <w:t xml:space="preserve">Identify the </w:t>
      </w:r>
      <w:r w:rsidRPr="00AA022A">
        <w:rPr>
          <w:rFonts w:ascii="Arial" w:hAnsi="Arial" w:cs="Arial"/>
          <w:b/>
        </w:rPr>
        <w:t>limitation</w:t>
      </w:r>
      <w:r>
        <w:rPr>
          <w:rFonts w:ascii="Arial" w:hAnsi="Arial" w:cs="Arial"/>
        </w:rPr>
        <w:t xml:space="preserve"> of correlational designs.</w:t>
      </w:r>
    </w:p>
    <w:p w:rsidR="00AA022A" w:rsidRDefault="00AA022A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>
        <w:rPr>
          <w:rFonts w:ascii="Arial" w:hAnsi="Arial" w:cs="Arial"/>
        </w:rPr>
        <w:t>Correlational designs cannot determine causation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OWTTE</w:t>
      </w:r>
    </w:p>
    <w:p w:rsidR="00EE67E9" w:rsidRDefault="00EE67E9" w:rsidP="00EE67E9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</w:t>
      </w:r>
      <w:r>
        <w:rPr>
          <w:rFonts w:ascii="Arial" w:hAnsi="Arial" w:cs="Arial"/>
        </w:rPr>
        <w:t xml:space="preserve">What is the </w:t>
      </w:r>
      <w:r w:rsidRPr="00D27575">
        <w:rPr>
          <w:rFonts w:ascii="Arial" w:hAnsi="Arial" w:cs="Arial"/>
          <w:b/>
        </w:rPr>
        <w:t>relationship</w:t>
      </w:r>
      <w:r>
        <w:rPr>
          <w:rFonts w:ascii="Arial" w:hAnsi="Arial" w:cs="Arial"/>
        </w:rPr>
        <w:t xml:space="preserve"> between</w:t>
      </w:r>
      <w:r>
        <w:rPr>
          <w:rFonts w:ascii="Arial" w:hAnsi="Arial" w:cs="Arial"/>
        </w:rPr>
        <w:t xml:space="preserve"> the number of hours of sleep and not feeling rested in the morning?</w:t>
      </w:r>
    </w:p>
    <w:p w:rsidR="00EE67E9" w:rsidRDefault="00EE67E9" w:rsidP="00EE67E9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relationship is </w:t>
      </w:r>
      <w:r w:rsidR="008A0B09">
        <w:rPr>
          <w:rFonts w:ascii="Arial" w:hAnsi="Arial" w:cs="Arial"/>
        </w:rPr>
        <w:t>negative.</w:t>
      </w:r>
    </w:p>
    <w:p w:rsidR="008A0B09" w:rsidRDefault="008A0B09" w:rsidP="008A0B09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31DF8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. </w:t>
      </w:r>
      <w:r w:rsidRPr="0053799E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strength of the relationship based on Pearson’s Correlation coefficient.</w:t>
      </w:r>
    </w:p>
    <w:p w:rsidR="008A0B09" w:rsidRDefault="008A0B09" w:rsidP="008A0B09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C95E8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s greater than .5 which is a large effect and therefore considered a strong relationship. OWTTE.</w:t>
      </w:r>
    </w:p>
    <w:p w:rsidR="009C24D7" w:rsidRDefault="009C24D7" w:rsidP="007E13DC">
      <w:pPr>
        <w:spacing w:after="0" w:line="360" w:lineRule="auto"/>
        <w:rPr>
          <w:rFonts w:ascii="Arial" w:hAnsi="Arial" w:cs="Arial"/>
        </w:rPr>
      </w:pPr>
    </w:p>
    <w:p w:rsidR="00FA59CD" w:rsidRPr="00CC2BAD" w:rsidRDefault="00FA59CD" w:rsidP="00FA59CD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– Interpret evidence</w:t>
      </w:r>
    </w:p>
    <w:p w:rsidR="00FA59CD" w:rsidRDefault="00FA59CD" w:rsidP="00FA59CD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</w:t>
      </w:r>
      <w:r w:rsidR="00757A86">
        <w:rPr>
          <w:rFonts w:ascii="Arial" w:hAnsi="Arial" w:cs="Arial"/>
          <w:b/>
        </w:rPr>
        <w:t>Deduce</w:t>
      </w:r>
      <w:r>
        <w:rPr>
          <w:rFonts w:ascii="Arial" w:hAnsi="Arial" w:cs="Arial"/>
        </w:rPr>
        <w:t xml:space="preserve"> the </w:t>
      </w:r>
      <w:r w:rsidR="00EF5447">
        <w:rPr>
          <w:rFonts w:ascii="Arial" w:hAnsi="Arial" w:cs="Arial"/>
        </w:rPr>
        <w:t xml:space="preserve">strength of the correlation </w:t>
      </w:r>
      <w:r w:rsidR="00EF5447" w:rsidRPr="00EE67E9">
        <w:rPr>
          <w:rFonts w:ascii="Arial" w:hAnsi="Arial" w:cs="Arial"/>
        </w:rPr>
        <w:t>between the number of hours of sleep and not feeling rested in the morning.</w:t>
      </w:r>
    </w:p>
    <w:p w:rsidR="00FA59CD" w:rsidRDefault="00FA59CD" w:rsidP="00FA59CD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623AC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</w:t>
      </w:r>
      <w:r w:rsidR="00757A86">
        <w:rPr>
          <w:rFonts w:ascii="Arial" w:hAnsi="Arial" w:cs="Arial"/>
        </w:rPr>
        <w:t xml:space="preserve">is -.54 </w:t>
      </w:r>
      <w:r>
        <w:rPr>
          <w:rFonts w:ascii="Arial" w:hAnsi="Arial" w:cs="Arial"/>
        </w:rPr>
        <w:t>indicat</w:t>
      </w:r>
      <w:r w:rsidR="00757A86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there is a </w:t>
      </w:r>
      <w:r w:rsidR="00EA180F">
        <w:rPr>
          <w:rFonts w:ascii="Arial" w:hAnsi="Arial" w:cs="Arial"/>
        </w:rPr>
        <w:t xml:space="preserve">strong </w:t>
      </w:r>
      <w:r w:rsidR="009819D3">
        <w:rPr>
          <w:rFonts w:ascii="Arial" w:hAnsi="Arial" w:cs="Arial"/>
        </w:rPr>
        <w:t>negative</w:t>
      </w:r>
      <w:r>
        <w:rPr>
          <w:rFonts w:ascii="Arial" w:hAnsi="Arial" w:cs="Arial"/>
        </w:rPr>
        <w:t xml:space="preserve"> correlation between</w:t>
      </w:r>
      <w:r w:rsidR="009819D3">
        <w:rPr>
          <w:rFonts w:ascii="Arial" w:hAnsi="Arial" w:cs="Arial"/>
        </w:rPr>
        <w:t xml:space="preserve"> the number of hours of sleep and not</w:t>
      </w:r>
      <w:r>
        <w:rPr>
          <w:rFonts w:ascii="Arial" w:hAnsi="Arial" w:cs="Arial"/>
        </w:rPr>
        <w:t xml:space="preserve"> feeling rested in the morning.</w:t>
      </w:r>
      <w:r w:rsidR="00757A86">
        <w:rPr>
          <w:rFonts w:ascii="Arial" w:hAnsi="Arial" w:cs="Arial"/>
        </w:rPr>
        <w:t xml:space="preserve"> OWTTE</w:t>
      </w:r>
    </w:p>
    <w:p w:rsidR="009819D3" w:rsidRPr="00EE67E9" w:rsidRDefault="009819D3" w:rsidP="009819D3">
      <w:pPr>
        <w:spacing w:after="0" w:line="360" w:lineRule="auto"/>
        <w:ind w:left="720"/>
        <w:rPr>
          <w:rFonts w:ascii="Arial" w:hAnsi="Arial" w:cs="Arial"/>
        </w:rPr>
      </w:pPr>
      <w:r w:rsidRPr="00EE67E9">
        <w:rPr>
          <w:rFonts w:ascii="Arial" w:hAnsi="Arial" w:cs="Arial"/>
        </w:rPr>
        <w:t>Q</w:t>
      </w:r>
      <w:r w:rsidRPr="00EE67E9">
        <w:rPr>
          <w:rFonts w:ascii="Arial" w:hAnsi="Arial" w:cs="Arial"/>
        </w:rPr>
        <w:t>2</w:t>
      </w:r>
      <w:r w:rsidRPr="00EE67E9">
        <w:rPr>
          <w:rFonts w:ascii="Arial" w:hAnsi="Arial" w:cs="Arial"/>
        </w:rPr>
        <w:t xml:space="preserve">. </w:t>
      </w:r>
      <w:r w:rsidRPr="00EE67E9">
        <w:rPr>
          <w:rFonts w:ascii="Arial" w:hAnsi="Arial" w:cs="Arial"/>
          <w:b/>
        </w:rPr>
        <w:t>Draw a conclusion</w:t>
      </w:r>
      <w:r w:rsidRPr="00EE67E9">
        <w:rPr>
          <w:rFonts w:ascii="Arial" w:hAnsi="Arial" w:cs="Arial"/>
        </w:rPr>
        <w:t xml:space="preserve"> about the relationship between the number of hours of sleep and not feeling rested in the morning</w:t>
      </w:r>
      <w:r w:rsidRPr="00EE67E9">
        <w:rPr>
          <w:rFonts w:ascii="Arial" w:hAnsi="Arial" w:cs="Arial"/>
        </w:rPr>
        <w:t>.</w:t>
      </w:r>
    </w:p>
    <w:p w:rsidR="00FA59CD" w:rsidRDefault="009819D3" w:rsidP="009819D3">
      <w:pPr>
        <w:spacing w:after="0" w:line="360" w:lineRule="auto"/>
        <w:ind w:left="720"/>
        <w:rPr>
          <w:rFonts w:ascii="Arial" w:hAnsi="Arial" w:cs="Arial"/>
        </w:rPr>
      </w:pPr>
      <w:r w:rsidRPr="00EE67E9">
        <w:rPr>
          <w:rFonts w:ascii="Arial" w:hAnsi="Arial" w:cs="Arial"/>
        </w:rPr>
        <w:t xml:space="preserve">A. As </w:t>
      </w:r>
      <w:r w:rsidR="000222D5" w:rsidRPr="00EE67E9">
        <w:rPr>
          <w:rFonts w:ascii="Arial" w:hAnsi="Arial" w:cs="Arial"/>
        </w:rPr>
        <w:t xml:space="preserve">the number of hours of sleep </w:t>
      </w:r>
      <w:r w:rsidRPr="00EE67E9">
        <w:rPr>
          <w:rFonts w:ascii="Arial" w:hAnsi="Arial" w:cs="Arial"/>
        </w:rPr>
        <w:t xml:space="preserve">increases, </w:t>
      </w:r>
      <w:r w:rsidR="000222D5" w:rsidRPr="00EE67E9">
        <w:rPr>
          <w:rFonts w:ascii="Arial" w:hAnsi="Arial" w:cs="Arial"/>
        </w:rPr>
        <w:t>not</w:t>
      </w:r>
      <w:r w:rsidRPr="00EE67E9">
        <w:rPr>
          <w:rFonts w:ascii="Arial" w:hAnsi="Arial" w:cs="Arial"/>
        </w:rPr>
        <w:t xml:space="preserve"> feeling rested in the morning</w:t>
      </w:r>
      <w:r w:rsidR="000222D5" w:rsidRPr="00EE67E9">
        <w:rPr>
          <w:rFonts w:ascii="Arial" w:hAnsi="Arial" w:cs="Arial"/>
        </w:rPr>
        <w:t xml:space="preserve"> decreases</w:t>
      </w:r>
      <w:r w:rsidRPr="00EE67E9">
        <w:rPr>
          <w:rFonts w:ascii="Arial" w:hAnsi="Arial" w:cs="Arial"/>
        </w:rPr>
        <w:t>. OWTTE</w:t>
      </w:r>
    </w:p>
    <w:p w:rsidR="00DF2572" w:rsidRDefault="000222D5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3.</w:t>
      </w:r>
      <w:r w:rsidR="00B0391F">
        <w:rPr>
          <w:rFonts w:ascii="Arial" w:hAnsi="Arial" w:cs="Arial"/>
        </w:rPr>
        <w:t xml:space="preserve"> </w:t>
      </w:r>
      <w:r w:rsidR="00B0391F" w:rsidRPr="003102FE">
        <w:rPr>
          <w:rFonts w:ascii="Arial" w:hAnsi="Arial" w:cs="Arial"/>
          <w:b/>
        </w:rPr>
        <w:t>Draw a conclusion</w:t>
      </w:r>
      <w:r w:rsidR="00B0391F">
        <w:rPr>
          <w:rFonts w:ascii="Arial" w:hAnsi="Arial" w:cs="Arial"/>
        </w:rPr>
        <w:t xml:space="preserve"> about</w:t>
      </w:r>
      <w:r w:rsidR="004747B1">
        <w:rPr>
          <w:rFonts w:ascii="Arial" w:hAnsi="Arial" w:cs="Arial"/>
        </w:rPr>
        <w:t xml:space="preserve"> the significance of the </w:t>
      </w:r>
      <w:r w:rsidR="00B90E41">
        <w:rPr>
          <w:rFonts w:ascii="Arial" w:hAnsi="Arial" w:cs="Arial"/>
        </w:rPr>
        <w:t xml:space="preserve">results. </w:t>
      </w:r>
      <w:r w:rsidR="00B90E41" w:rsidRPr="00B90E41">
        <w:rPr>
          <w:rFonts w:ascii="Arial" w:hAnsi="Arial" w:cs="Arial"/>
          <w:b/>
        </w:rPr>
        <w:t>Justify</w:t>
      </w:r>
      <w:r w:rsidR="00B90E41">
        <w:rPr>
          <w:rFonts w:ascii="Arial" w:hAnsi="Arial" w:cs="Arial"/>
        </w:rPr>
        <w:t xml:space="preserve"> your answer.</w:t>
      </w:r>
    </w:p>
    <w:p w:rsidR="00B90E41" w:rsidRDefault="00B90E41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. </w:t>
      </w:r>
      <w:r>
        <w:rPr>
          <w:rFonts w:ascii="Arial" w:hAnsi="Arial" w:cs="Arial"/>
        </w:rPr>
        <w:t>The results are statistically significant. Results are accepted as significant when the P value is .05 or less. The P value for this study is .015 thus making it significant. OWTTE.</w:t>
      </w:r>
    </w:p>
    <w:p w:rsidR="00692C09" w:rsidRDefault="00692C09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4. </w:t>
      </w:r>
      <w:r w:rsidR="006462BD" w:rsidRPr="00EE67E9">
        <w:rPr>
          <w:rFonts w:ascii="Arial" w:hAnsi="Arial" w:cs="Arial"/>
          <w:b/>
        </w:rPr>
        <w:t>Draw a conclusion</w:t>
      </w:r>
      <w:r w:rsidR="006462BD" w:rsidRPr="00EE67E9">
        <w:rPr>
          <w:rFonts w:ascii="Arial" w:hAnsi="Arial" w:cs="Arial"/>
        </w:rPr>
        <w:t xml:space="preserve"> </w:t>
      </w:r>
      <w:r w:rsidR="007F2C07">
        <w:rPr>
          <w:rFonts w:ascii="Arial" w:hAnsi="Arial" w:cs="Arial"/>
        </w:rPr>
        <w:t xml:space="preserve">whether </w:t>
      </w:r>
      <w:r w:rsidR="006462BD">
        <w:rPr>
          <w:rFonts w:ascii="Arial" w:hAnsi="Arial" w:cs="Arial"/>
        </w:rPr>
        <w:t xml:space="preserve">or not </w:t>
      </w:r>
      <w:r w:rsidR="00DC62CA">
        <w:rPr>
          <w:rFonts w:ascii="Arial" w:hAnsi="Arial" w:cs="Arial"/>
        </w:rPr>
        <w:t xml:space="preserve">an </w:t>
      </w:r>
      <w:r w:rsidR="006462BD">
        <w:rPr>
          <w:rFonts w:ascii="Arial" w:hAnsi="Arial" w:cs="Arial"/>
        </w:rPr>
        <w:t>increase</w:t>
      </w:r>
      <w:r w:rsidR="00DC62CA">
        <w:rPr>
          <w:rFonts w:ascii="Arial" w:hAnsi="Arial" w:cs="Arial"/>
        </w:rPr>
        <w:t xml:space="preserve"> in </w:t>
      </w:r>
      <w:bookmarkStart w:id="0" w:name="_GoBack"/>
      <w:bookmarkEnd w:id="0"/>
      <w:r w:rsidR="006462BD">
        <w:rPr>
          <w:rFonts w:ascii="Arial" w:hAnsi="Arial" w:cs="Arial"/>
        </w:rPr>
        <w:t>hours of sleep causes</w:t>
      </w:r>
      <w:r w:rsidR="00DC62CA">
        <w:rPr>
          <w:rFonts w:ascii="Arial" w:hAnsi="Arial" w:cs="Arial"/>
        </w:rPr>
        <w:t xml:space="preserve"> a decrease</w:t>
      </w:r>
      <w:r w:rsidR="006462BD">
        <w:rPr>
          <w:rFonts w:ascii="Arial" w:hAnsi="Arial" w:cs="Arial"/>
        </w:rPr>
        <w:t xml:space="preserve"> </w:t>
      </w:r>
      <w:r w:rsidR="00DC62CA">
        <w:rPr>
          <w:rFonts w:ascii="Arial" w:hAnsi="Arial" w:cs="Arial"/>
        </w:rPr>
        <w:t xml:space="preserve">in </w:t>
      </w:r>
      <w:r w:rsidR="006462BD">
        <w:rPr>
          <w:rFonts w:ascii="Arial" w:hAnsi="Arial" w:cs="Arial"/>
        </w:rPr>
        <w:t>not feeling rested in the morning.</w:t>
      </w:r>
    </w:p>
    <w:p w:rsidR="006462BD" w:rsidRPr="00CC2BAD" w:rsidRDefault="006462BD" w:rsidP="00AA022A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We cannot determine </w:t>
      </w:r>
      <w:r>
        <w:rPr>
          <w:rFonts w:ascii="Arial" w:hAnsi="Arial" w:cs="Arial"/>
        </w:rPr>
        <w:t>whether or not increased hours of sleep causes not feeling rested in the morning to decrease</w:t>
      </w:r>
      <w:r>
        <w:rPr>
          <w:rFonts w:ascii="Arial" w:hAnsi="Arial" w:cs="Arial"/>
        </w:rPr>
        <w:t xml:space="preserve"> as correlational designs cannot be used to determine causation. OWTTE</w:t>
      </w:r>
    </w:p>
    <w:sectPr w:rsidR="006462BD" w:rsidRPr="00CC2B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DD0566"/>
    <w:multiLevelType w:val="hybridMultilevel"/>
    <w:tmpl w:val="9662ACC4"/>
    <w:lvl w:ilvl="0" w:tplc="4FD643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3NLcwNLE0NTW1MDNV0lEKTi0uzszPAykwqgUALAesViwAAAA="/>
  </w:docVars>
  <w:rsids>
    <w:rsidRoot w:val="003B264C"/>
    <w:rsid w:val="00002098"/>
    <w:rsid w:val="000222D5"/>
    <w:rsid w:val="00025EE7"/>
    <w:rsid w:val="00032158"/>
    <w:rsid w:val="00097BD6"/>
    <w:rsid w:val="001422A8"/>
    <w:rsid w:val="0016179E"/>
    <w:rsid w:val="00162738"/>
    <w:rsid w:val="00166492"/>
    <w:rsid w:val="00224EA5"/>
    <w:rsid w:val="002412A0"/>
    <w:rsid w:val="002C7E8F"/>
    <w:rsid w:val="00302B20"/>
    <w:rsid w:val="003102FE"/>
    <w:rsid w:val="003243C8"/>
    <w:rsid w:val="00332A12"/>
    <w:rsid w:val="0037045B"/>
    <w:rsid w:val="003948FD"/>
    <w:rsid w:val="003B264C"/>
    <w:rsid w:val="003B5E64"/>
    <w:rsid w:val="003F2D6E"/>
    <w:rsid w:val="004653D9"/>
    <w:rsid w:val="00467C65"/>
    <w:rsid w:val="004747B1"/>
    <w:rsid w:val="004D1113"/>
    <w:rsid w:val="004E786B"/>
    <w:rsid w:val="0052473C"/>
    <w:rsid w:val="0053799E"/>
    <w:rsid w:val="005D3F85"/>
    <w:rsid w:val="006113AB"/>
    <w:rsid w:val="00623AC0"/>
    <w:rsid w:val="00633A6B"/>
    <w:rsid w:val="006462BD"/>
    <w:rsid w:val="00653196"/>
    <w:rsid w:val="00685B4E"/>
    <w:rsid w:val="00692C09"/>
    <w:rsid w:val="006C2CFD"/>
    <w:rsid w:val="0070329F"/>
    <w:rsid w:val="00731DF8"/>
    <w:rsid w:val="00757A86"/>
    <w:rsid w:val="007938E9"/>
    <w:rsid w:val="007D184C"/>
    <w:rsid w:val="007E0B4E"/>
    <w:rsid w:val="007E13DC"/>
    <w:rsid w:val="007F27BA"/>
    <w:rsid w:val="007F2C07"/>
    <w:rsid w:val="008267B6"/>
    <w:rsid w:val="00840C21"/>
    <w:rsid w:val="00875463"/>
    <w:rsid w:val="008A0B09"/>
    <w:rsid w:val="008E7BE3"/>
    <w:rsid w:val="00905A7F"/>
    <w:rsid w:val="00943696"/>
    <w:rsid w:val="009819D3"/>
    <w:rsid w:val="009C24D7"/>
    <w:rsid w:val="00A875AF"/>
    <w:rsid w:val="00AA022A"/>
    <w:rsid w:val="00AD27D5"/>
    <w:rsid w:val="00B0391F"/>
    <w:rsid w:val="00B10275"/>
    <w:rsid w:val="00B30E6B"/>
    <w:rsid w:val="00B84C1D"/>
    <w:rsid w:val="00B90E41"/>
    <w:rsid w:val="00BE1845"/>
    <w:rsid w:val="00C025C0"/>
    <w:rsid w:val="00C243ED"/>
    <w:rsid w:val="00C95E80"/>
    <w:rsid w:val="00CC2BAD"/>
    <w:rsid w:val="00D27575"/>
    <w:rsid w:val="00D42F31"/>
    <w:rsid w:val="00D618F9"/>
    <w:rsid w:val="00DC62CA"/>
    <w:rsid w:val="00DD3786"/>
    <w:rsid w:val="00DF2572"/>
    <w:rsid w:val="00E24E71"/>
    <w:rsid w:val="00EA180F"/>
    <w:rsid w:val="00EA6C8E"/>
    <w:rsid w:val="00EC3A51"/>
    <w:rsid w:val="00ED5791"/>
    <w:rsid w:val="00EE67E9"/>
    <w:rsid w:val="00EF5447"/>
    <w:rsid w:val="00F020C5"/>
    <w:rsid w:val="00F1183B"/>
    <w:rsid w:val="00F3333C"/>
    <w:rsid w:val="00F35819"/>
    <w:rsid w:val="00F569C3"/>
    <w:rsid w:val="00FA59CD"/>
    <w:rsid w:val="00FC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BC8A2"/>
  <w15:chartTrackingRefBased/>
  <w15:docId w15:val="{38AB236C-EBA7-4C20-A719-325D0945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25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57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025C0"/>
    <w:rPr>
      <w:color w:val="808080"/>
    </w:rPr>
  </w:style>
  <w:style w:type="paragraph" w:styleId="ListParagraph">
    <w:name w:val="List Paragraph"/>
    <w:basedOn w:val="Normal"/>
    <w:uiPriority w:val="34"/>
    <w:qFormat/>
    <w:rsid w:val="00097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Sharp</dc:creator>
  <cp:keywords/>
  <dc:description/>
  <cp:lastModifiedBy>Aaron Sharp</cp:lastModifiedBy>
  <cp:revision>33</cp:revision>
  <cp:lastPrinted>2018-12-09T03:09:00Z</cp:lastPrinted>
  <dcterms:created xsi:type="dcterms:W3CDTF">2019-01-21T06:48:00Z</dcterms:created>
  <dcterms:modified xsi:type="dcterms:W3CDTF">2019-01-21T13:17:00Z</dcterms:modified>
</cp:coreProperties>
</file>